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usician Internship at Cultural Enrichment Organization in Ethiopia Addis Abab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your.email@example.com | Phone: +251 XXX XXXX</w:t>
      </w:r>
    </w:p>
    <w:p>
      <w:pPr>
        <w:pStyle w:val="BodyText"/>
      </w:pPr>
      <w:r>
        <w:t xml:space="preserve">Date: October 26, 2023</w:t>
      </w:r>
    </w:p>
    <w:p>
      <w:pPr>
        <w:pStyle w:val="BodyText"/>
      </w:pPr>
      <w:r>
        <w:t xml:space="preserve">To the Hiring Committee,</w:t>
      </w:r>
    </w:p>
    <w:p>
      <w:pPr>
        <w:pStyle w:val="BodyText"/>
      </w:pPr>
      <w:r>
        <w:t xml:space="preserve">Cultural Enrichment Foundation Ethiopia</w:t>
      </w:r>
    </w:p>
    <w:p>
      <w:pPr>
        <w:pStyle w:val="BodyText"/>
      </w:pPr>
      <w:r>
        <w:t xml:space="preserve">Palace of Culture Building, Meskel Square</w:t>
      </w:r>
    </w:p>
    <w:p>
      <w:pPr>
        <w:pStyle w:val="BodyText"/>
      </w:pPr>
      <w:r>
        <w:t xml:space="preserve">Addis Ababa, Ethiopia</w:t>
      </w:r>
    </w:p>
    <w:bookmarkStart w:id="21" w:name="X00c3e14cc774cb521e1c3baa4b0130fdcbe1976"/>
    <w:p>
      <w:pPr>
        <w:pStyle w:val="Heading2"/>
      </w:pPr>
      <w:r>
        <w:t xml:space="preserve">Subject: Application for Musician Internship Position in Ethiopia Addis Ababa</w:t>
      </w:r>
    </w:p>
    <w:bookmarkEnd w:id="21"/>
    <w:p>
      <w:pPr>
        <w:pStyle w:val="FirstParagraph"/>
      </w:pPr>
      <w:r>
        <w:t xml:space="preserve">Dear Hiring Committee,</w:t>
      </w:r>
    </w:p>
    <w:p>
      <w:pPr>
        <w:pStyle w:val="BodyText"/>
      </w:pPr>
      <w:r>
        <w:t xml:space="preserve">I am writing with profound enthusiasm to submit my application for the Musician Internship position at your esteemed organization in Addis Ababa, Ethiopia. As a dedicated young musician deeply rooted in Ethiopia's rich musical traditions and passionately committed to preserving our cultural heritage through contemporary expression, I believe this opportunity represents a pivotal convergence of my artistic journey and professional aspirations within the vibrant heart of Ethiopian culture—Ethiopia Addis Ababa.</w:t>
      </w:r>
    </w:p>
    <w:p>
      <w:pPr>
        <w:pStyle w:val="BodyText"/>
      </w:pPr>
      <w:r>
        <w:t xml:space="preserve">Having grown up immersed in the melodies of traditional Ethiopian music from my childhood in Dire Dawa, I have cultivated a profound connection to our musical legacy. My family's lineage includes generations of musicians who performed at communal celebrations, religious ceremonies, and market gatherings across Ethiopia. This heritage instilled in me an intimate understanding of instruments like the</w:t>
      </w:r>
      <w:r>
        <w:t xml:space="preserve"> </w:t>
      </w:r>
      <w:r>
        <w:rPr>
          <w:iCs/>
          <w:i/>
        </w:rPr>
        <w:t xml:space="preserve">krar</w:t>
      </w:r>
      <w:r>
        <w:t xml:space="preserve"> </w:t>
      </w:r>
      <w:r>
        <w:t xml:space="preserve">(five-string lyre),</w:t>
      </w:r>
      <w:r>
        <w:t xml:space="preserve"> </w:t>
      </w:r>
      <w:r>
        <w:rPr>
          <w:iCs/>
          <w:i/>
        </w:rPr>
        <w:t xml:space="preserve">masenqo</w:t>
      </w:r>
      <w:r>
        <w:t xml:space="preserve"> </w:t>
      </w:r>
      <w:r>
        <w:t xml:space="preserve">(single-string fiddle), and</w:t>
      </w:r>
      <w:r>
        <w:t xml:space="preserve"> </w:t>
      </w:r>
      <w:r>
        <w:rPr>
          <w:iCs/>
          <w:i/>
        </w:rPr>
        <w:t xml:space="preserve">wata</w:t>
      </w:r>
      <w:r>
        <w:t xml:space="preserve">, while my formal training at the Addis Ababa University College of Music &amp; Fine Arts deepened this foundation. I graduated with honors in Ethnomusicology, specializing in the fusion of traditional Amhara and Oromo musical elements with modern jazz and world music influences—a synthesis that resonates deeply with Addis Ababa's contemporary artistic identity.</w:t>
      </w:r>
    </w:p>
    <w:p>
      <w:pPr>
        <w:pStyle w:val="BodyText"/>
      </w:pPr>
      <w:r>
        <w:t xml:space="preserve">My professional experience includes performing at key cultural venues across Ethiopia Addis Ababa, such as the Ethiopian National Theater, Lemlem Cultural Center, and the annual Harari Cultural Festival. I recently collaborated on a community music project with the "Addis Ababa Music Collective," creating original compositions that blended traditional</w:t>
      </w:r>
      <w:r>
        <w:t xml:space="preserve"> </w:t>
      </w:r>
      <w:r>
        <w:rPr>
          <w:iCs/>
          <w:i/>
        </w:rPr>
        <w:t xml:space="preserve">qenet</w:t>
      </w:r>
      <w:r>
        <w:t xml:space="preserve"> </w:t>
      </w:r>
      <w:r>
        <w:t xml:space="preserve">scales with electronic production for youth audiences at Bole International Airport's cultural hub. This initiative reached over 10,000 listeners through live performances and digital platforms, directly aligning with your organization's mission to make Ethiopian music accessible to global audiences while empowering local artists.</w:t>
      </w:r>
    </w:p>
    <w:p>
      <w:pPr>
        <w:pStyle w:val="BodyText"/>
      </w:pPr>
      <w:r>
        <w:t xml:space="preserve">What particularly excites me about this internship opportunity is your organization's pioneering work in documenting Ethiopia Addis Ababa's musical evolution. I have closely followed projects like the "Ethiopian Sounds Archive" that preserves oral histories of elders who played during the Imperial Era, and I am eager to contribute my skills in field recording, digital archiving, and community engagement to such vital efforts. My technical proficiency with audio software (Pro Tools, Audacity), coupled with fluency in Amharic (native), English (fluent), and Oromo (conversational), positions me to bridge generational gaps while creating ethically sourced cultural content.</w:t>
      </w:r>
    </w:p>
    <w:p>
      <w:pPr>
        <w:pStyle w:val="BodyText"/>
      </w:pPr>
      <w:r>
        <w:t xml:space="preserve">I understand that as a Musician Intern in Ethiopia Addis Ababa, I would be expected to actively participate in multiple facets of your operations: assisting senior musicians during community workshops, documenting traditional instruments at the National Museum, supporting youth music education programs at schools like the Yohannes School for the Blind, and contributing to digital content creation for your social media platforms. My recent volunteer work with "Music for Change Ethiopia" demonstrates my commitment to these responsibilities—I designed an interactive workshop series that taught</w:t>
      </w:r>
      <w:r>
        <w:t xml:space="preserve"> </w:t>
      </w:r>
      <w:r>
        <w:rPr>
          <w:iCs/>
          <w:i/>
        </w:rPr>
        <w:t xml:space="preserve">krar</w:t>
      </w:r>
      <w:r>
        <w:t xml:space="preserve"> </w:t>
      </w:r>
      <w:r>
        <w:t xml:space="preserve">techniques to 30+ children from underserved neighborhoods in Lemi district, which earned recognition from the Ministry of Culture and Tourism.</w:t>
      </w:r>
    </w:p>
    <w:p>
      <w:pPr>
        <w:pStyle w:val="BodyText"/>
      </w:pPr>
      <w:r>
        <w:t xml:space="preserve">My passion extends beyond performance into cultural preservation. Last year, I independently documented 47 traditional songs from elders in Gondar using a portable recorder, transcribing lyrics and musical structures with guidance from Professor Abebe Mekonnen at Addis Ababa University. This project revealed how deeply Ethiopian music intertwines with spiritual traditions—such as the</w:t>
      </w:r>
      <w:r>
        <w:t xml:space="preserve"> </w:t>
      </w:r>
      <w:r>
        <w:rPr>
          <w:iCs/>
          <w:i/>
        </w:rPr>
        <w:t xml:space="preserve">qene</w:t>
      </w:r>
      <w:r>
        <w:t xml:space="preserve"> </w:t>
      </w:r>
      <w:r>
        <w:t xml:space="preserve">poetry that forms the backbone of many songs—and I would bring this nuanced perspective to your team's archival work. In Addis Ababa, where ancient traditions coexist with burgeoning electronic music scenes, I believe my dual expertise in historical preservation and modern composition can create meaningful bridges between past and present.</w:t>
      </w:r>
    </w:p>
    <w:p>
      <w:pPr>
        <w:pStyle w:val="BodyText"/>
      </w:pPr>
      <w:r>
        <w:t xml:space="preserve">I am particularly drawn to your organization's recent partnership with the African Union for the "Heritage Through Sound" initiative. As an intern, I would contribute by researching how Ethiopian rhythms influence Pan-African genres like Afrobeat, creating educational resources that highlight Addis Ababa's role as Africa's musical crossroads. My proposal for a multimedia exhibition—combining instrument replicas, oral histories, and live performance recordings—aligns precisely with your upcoming 2024 cultural showcase plans.</w:t>
      </w:r>
    </w:p>
    <w:p>
      <w:pPr>
        <w:pStyle w:val="BodyText"/>
      </w:pPr>
      <w:r>
        <w:t xml:space="preserve">My motivation to apply stems from a deep conviction that Ethiopia Addis Ababa is not merely the location of this internship but the very essence of its purpose. The city breathes music: from dawn chants echoing through St. George's Cathedral to jazz clubs in Akaki housing vibrant fusion bands; from market vendors singing folk tunes to university students producing hip-hop with</w:t>
      </w:r>
      <w:r>
        <w:t xml:space="preserve"> </w:t>
      </w:r>
      <w:r>
        <w:rPr>
          <w:iCs/>
          <w:i/>
        </w:rPr>
        <w:t xml:space="preserve">kebero</w:t>
      </w:r>
      <w:r>
        <w:t xml:space="preserve"> </w:t>
      </w:r>
      <w:r>
        <w:t xml:space="preserve">drum rhythms. To intern in this environment is to step into the living archive of our culture, and I am prepared to dedicate myself fully to its preservation and evolution.</w:t>
      </w:r>
    </w:p>
    <w:p>
      <w:pPr>
        <w:pStyle w:val="BodyText"/>
      </w:pPr>
      <w:r>
        <w:t xml:space="preserve">I have attached my curriculum vitae, a portfolio of original compositions (including recordings from my community project), and two letters of recommendation from Professors at Addis Ababa University. One letter specifically commends my "exceptional ability to translate intangible cultural heritage into accessible digital formats," directly addressing the needs of your organization. I would welcome the opportunity to discuss how my skills in traditional instrument performance, music education, and archival documentation can support your mission during an interview at your convenience.</w:t>
      </w:r>
    </w:p>
    <w:p>
      <w:pPr>
        <w:pStyle w:val="BodyText"/>
      </w:pPr>
      <w:r>
        <w:t xml:space="preserve">Thank you for considering this Internship Application Letter from a musician who regards Ethiopia Addis Ababa not just as a city, but as the sacred heartbeat of our shared musical legacy. I eagerly await the possibility of contributing to your team's transformative work in one of Africa's most culturally dynamic capitals.</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In Ethiopia, music is the language of the soul—this internship is where I will learn to speak it flu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01:39:30Z</dcterms:created>
  <dcterms:modified xsi:type="dcterms:W3CDTF">2026-07-23T01:39:30Z</dcterms:modified>
</cp:coreProperties>
</file>

<file path=docProps/custom.xml><?xml version="1.0" encoding="utf-8"?>
<Properties xmlns="http://schemas.openxmlformats.org/officeDocument/2006/custom-properties" xmlns:vt="http://schemas.openxmlformats.org/officeDocument/2006/docPropsVTypes"/>
</file>